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0BB8F6" w14:textId="77777777" w:rsidR="008852D8" w:rsidRPr="009152AE" w:rsidRDefault="008852D8" w:rsidP="004B6DB5">
      <w:pPr>
        <w:rPr>
          <w:rFonts w:eastAsia="Times New Roman"/>
          <w:spacing w:val="-15"/>
          <w:kern w:val="36"/>
          <w:sz w:val="36"/>
          <w:szCs w:val="36"/>
          <w:lang w:eastAsia="tr-TR"/>
        </w:rPr>
      </w:pPr>
      <w:r w:rsidRPr="009152AE">
        <w:rPr>
          <w:noProof/>
          <w:lang w:val="en-US"/>
        </w:rPr>
        <w:drawing>
          <wp:inline distT="0" distB="0" distL="0" distR="0" wp14:anchorId="658C1EE8" wp14:editId="4B8A8EAF">
            <wp:extent cx="6211570" cy="639953"/>
            <wp:effectExtent l="0" t="0" r="0" b="8255"/>
            <wp:docPr id="2" name="Picture 2" descr="yatay-logo-t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yatay-logo-tr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1570" cy="6399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C39A38" w14:textId="6D472E31" w:rsidR="009C6171" w:rsidRPr="005D4BBF" w:rsidRDefault="009C6171" w:rsidP="004B6DB5">
      <w:pPr>
        <w:shd w:val="clear" w:color="auto" w:fill="FFFFFF"/>
        <w:spacing w:line="540" w:lineRule="atLeast"/>
        <w:outlineLvl w:val="0"/>
        <w:rPr>
          <w:rFonts w:ascii="Arial" w:eastAsia="Times New Roman" w:hAnsi="Arial" w:cs="Arial"/>
          <w:b/>
          <w:bCs/>
          <w:spacing w:val="-15"/>
          <w:kern w:val="36"/>
          <w:sz w:val="28"/>
          <w:szCs w:val="28"/>
          <w:lang w:eastAsia="tr-TR"/>
        </w:rPr>
      </w:pPr>
      <w:r w:rsidRPr="005D4BBF">
        <w:rPr>
          <w:rFonts w:ascii="Arial" w:eastAsia="Times New Roman" w:hAnsi="Arial" w:cs="Arial"/>
          <w:b/>
          <w:bCs/>
          <w:spacing w:val="-15"/>
          <w:kern w:val="36"/>
          <w:sz w:val="28"/>
          <w:szCs w:val="28"/>
          <w:lang w:eastAsia="tr-TR"/>
        </w:rPr>
        <w:t>20</w:t>
      </w:r>
      <w:r w:rsidR="008852D8" w:rsidRPr="005D4BBF">
        <w:rPr>
          <w:rFonts w:ascii="Arial" w:eastAsia="Times New Roman" w:hAnsi="Arial" w:cs="Arial"/>
          <w:b/>
          <w:bCs/>
          <w:spacing w:val="-15"/>
          <w:kern w:val="36"/>
          <w:sz w:val="28"/>
          <w:szCs w:val="28"/>
          <w:lang w:eastAsia="tr-TR"/>
        </w:rPr>
        <w:t>2</w:t>
      </w:r>
      <w:r w:rsidR="00FB3A97">
        <w:rPr>
          <w:rFonts w:ascii="Arial" w:eastAsia="Times New Roman" w:hAnsi="Arial" w:cs="Arial"/>
          <w:b/>
          <w:bCs/>
          <w:spacing w:val="-15"/>
          <w:kern w:val="36"/>
          <w:sz w:val="28"/>
          <w:szCs w:val="28"/>
          <w:lang w:eastAsia="tr-TR"/>
        </w:rPr>
        <w:t>1</w:t>
      </w:r>
      <w:r w:rsidRPr="005D4BBF">
        <w:rPr>
          <w:rFonts w:ascii="Arial" w:eastAsia="Times New Roman" w:hAnsi="Arial" w:cs="Arial"/>
          <w:b/>
          <w:bCs/>
          <w:spacing w:val="-15"/>
          <w:kern w:val="36"/>
          <w:sz w:val="28"/>
          <w:szCs w:val="28"/>
          <w:lang w:eastAsia="tr-TR"/>
        </w:rPr>
        <w:t>-20</w:t>
      </w:r>
      <w:r w:rsidR="007C429F" w:rsidRPr="005D4BBF">
        <w:rPr>
          <w:rFonts w:ascii="Arial" w:eastAsia="Times New Roman" w:hAnsi="Arial" w:cs="Arial"/>
          <w:b/>
          <w:bCs/>
          <w:spacing w:val="-15"/>
          <w:kern w:val="36"/>
          <w:sz w:val="28"/>
          <w:szCs w:val="28"/>
          <w:lang w:eastAsia="tr-TR"/>
        </w:rPr>
        <w:t>2</w:t>
      </w:r>
      <w:r w:rsidR="00FB3A97">
        <w:rPr>
          <w:rFonts w:ascii="Arial" w:eastAsia="Times New Roman" w:hAnsi="Arial" w:cs="Arial"/>
          <w:b/>
          <w:bCs/>
          <w:spacing w:val="-15"/>
          <w:kern w:val="36"/>
          <w:sz w:val="28"/>
          <w:szCs w:val="28"/>
          <w:lang w:eastAsia="tr-TR"/>
        </w:rPr>
        <w:t>2</w:t>
      </w:r>
      <w:r w:rsidRPr="005D4BBF">
        <w:rPr>
          <w:rFonts w:ascii="Arial" w:eastAsia="Times New Roman" w:hAnsi="Arial" w:cs="Arial"/>
          <w:b/>
          <w:bCs/>
          <w:spacing w:val="-15"/>
          <w:kern w:val="36"/>
          <w:sz w:val="28"/>
          <w:szCs w:val="28"/>
          <w:lang w:eastAsia="tr-TR"/>
        </w:rPr>
        <w:t xml:space="preserve"> ÇALIŞMA TAKVİMİ (ÖNEMLİ TARİHLER)</w:t>
      </w:r>
      <w:r w:rsidR="009152AE" w:rsidRPr="005D4BBF">
        <w:rPr>
          <w:rFonts w:ascii="Arial" w:eastAsia="Times New Roman" w:hAnsi="Arial" w:cs="Arial"/>
          <w:b/>
          <w:bCs/>
          <w:spacing w:val="-15"/>
          <w:kern w:val="36"/>
          <w:sz w:val="28"/>
          <w:szCs w:val="28"/>
          <w:lang w:eastAsia="tr-TR"/>
        </w:rPr>
        <w:t xml:space="preserve"> (KAYITLI ÖĞRENCİLER)</w:t>
      </w:r>
    </w:p>
    <w:tbl>
      <w:tblPr>
        <w:tblW w:w="152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40"/>
        <w:gridCol w:w="4950"/>
      </w:tblGrid>
      <w:tr w:rsidR="003F0657" w:rsidRPr="009152AE" w14:paraId="058707F2" w14:textId="77777777" w:rsidTr="004B6DB5">
        <w:tc>
          <w:tcPr>
            <w:tcW w:w="1034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</w:tcPr>
          <w:p w14:paraId="2EAED79E" w14:textId="77777777" w:rsidR="003F0657" w:rsidRPr="0039113B" w:rsidRDefault="003F0657" w:rsidP="003F0657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 w:rsidRPr="0039113B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tr-TR"/>
              </w:rPr>
              <w:t>GÜZ DÖNEMİ</w:t>
            </w:r>
          </w:p>
        </w:tc>
        <w:tc>
          <w:tcPr>
            <w:tcW w:w="495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</w:tcPr>
          <w:p w14:paraId="04928F10" w14:textId="752EBB96" w:rsidR="003F0657" w:rsidRPr="0039113B" w:rsidRDefault="00DC2414" w:rsidP="003F0657">
            <w:pPr>
              <w:spacing w:after="0" w:line="48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tr-TR"/>
              </w:rPr>
            </w:pPr>
            <w:r w:rsidRPr="00DC2414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tr-TR"/>
              </w:rPr>
              <w:t>TARİH</w:t>
            </w:r>
          </w:p>
        </w:tc>
      </w:tr>
      <w:tr w:rsidR="003F0657" w:rsidRPr="009152AE" w14:paraId="4D1E1D49" w14:textId="77777777" w:rsidTr="004B6DB5">
        <w:tc>
          <w:tcPr>
            <w:tcW w:w="1034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</w:tcPr>
          <w:p w14:paraId="28488C0F" w14:textId="77777777" w:rsidR="003F0657" w:rsidRPr="0039113B" w:rsidRDefault="003F0657" w:rsidP="003F0657">
            <w:pPr>
              <w:spacing w:after="0" w:line="48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tr-TR"/>
              </w:rPr>
            </w:pPr>
            <w:r w:rsidRPr="0039113B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EĞİTİM ÜCRETİ ÖDEMESİ</w:t>
            </w:r>
          </w:p>
        </w:tc>
        <w:tc>
          <w:tcPr>
            <w:tcW w:w="495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</w:tcPr>
          <w:p w14:paraId="0231D752" w14:textId="427DA461" w:rsidR="003F0657" w:rsidRPr="0039113B" w:rsidRDefault="00EA57DE" w:rsidP="003F0657">
            <w:pPr>
              <w:spacing w:after="0" w:line="48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tr-TR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 xml:space="preserve">8-17 </w:t>
            </w:r>
            <w:r w:rsidR="003F0657" w:rsidRPr="0039113B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EYLÜL</w:t>
            </w:r>
            <w:r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 xml:space="preserve"> </w:t>
            </w:r>
            <w:r w:rsidR="003F0657" w:rsidRPr="0039113B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202</w:t>
            </w:r>
            <w:r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1</w:t>
            </w:r>
          </w:p>
        </w:tc>
      </w:tr>
      <w:tr w:rsidR="003F0657" w:rsidRPr="009152AE" w14:paraId="6B304ACF" w14:textId="77777777" w:rsidTr="004B6DB5">
        <w:tc>
          <w:tcPr>
            <w:tcW w:w="1034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175651B7" w14:textId="77777777" w:rsidR="003F0657" w:rsidRPr="0039113B" w:rsidRDefault="003F0657" w:rsidP="003F0657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 w:rsidRPr="0039113B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DERS KAYITLARI</w:t>
            </w:r>
          </w:p>
        </w:tc>
        <w:tc>
          <w:tcPr>
            <w:tcW w:w="495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65899BF1" w14:textId="6B35D597" w:rsidR="003F0657" w:rsidRPr="0039113B" w:rsidRDefault="00657795" w:rsidP="003F0657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15-17</w:t>
            </w:r>
            <w:r w:rsidR="003F0657" w:rsidRPr="0039113B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 xml:space="preserve"> EYLÜL 202</w:t>
            </w:r>
            <w:r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1</w:t>
            </w:r>
          </w:p>
        </w:tc>
      </w:tr>
      <w:tr w:rsidR="003F0657" w:rsidRPr="009152AE" w14:paraId="1C221764" w14:textId="77777777" w:rsidTr="004B6DB5">
        <w:tc>
          <w:tcPr>
            <w:tcW w:w="1034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36B2D45F" w14:textId="77777777" w:rsidR="003F0657" w:rsidRPr="0039113B" w:rsidRDefault="003F0657" w:rsidP="003F0657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 w:rsidRPr="0039113B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DERSLERİN BAŞLAMASI</w:t>
            </w:r>
          </w:p>
        </w:tc>
        <w:tc>
          <w:tcPr>
            <w:tcW w:w="495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058A0D04" w14:textId="79937997" w:rsidR="003F0657" w:rsidRPr="0039113B" w:rsidRDefault="00657795" w:rsidP="003F0657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20</w:t>
            </w:r>
            <w:r w:rsidR="003F0657" w:rsidRPr="0039113B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 xml:space="preserve"> </w:t>
            </w:r>
            <w:r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EYLÜL</w:t>
            </w:r>
            <w:r w:rsidR="003F0657" w:rsidRPr="0039113B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 xml:space="preserve"> 202</w:t>
            </w:r>
            <w:r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1</w:t>
            </w:r>
          </w:p>
        </w:tc>
      </w:tr>
      <w:tr w:rsidR="003F0657" w:rsidRPr="009152AE" w14:paraId="0318487F" w14:textId="77777777" w:rsidTr="004B6DB5">
        <w:trPr>
          <w:trHeight w:val="651"/>
        </w:trPr>
        <w:tc>
          <w:tcPr>
            <w:tcW w:w="1034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62E80EFF" w14:textId="77777777" w:rsidR="003F0657" w:rsidRPr="00665F8D" w:rsidRDefault="003F0657" w:rsidP="003F0657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 w:rsidRPr="00665F8D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DERS EKLEME-ÇIKARMA</w:t>
            </w:r>
          </w:p>
        </w:tc>
        <w:tc>
          <w:tcPr>
            <w:tcW w:w="495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7B944B43" w14:textId="3DE4F0CF" w:rsidR="003F0657" w:rsidRPr="00665F8D" w:rsidRDefault="00DB1916" w:rsidP="003F0657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 w:rsidRPr="00665F8D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 xml:space="preserve">20-29 EYLÜL </w:t>
            </w:r>
            <w:r w:rsidR="003F0657" w:rsidRPr="00665F8D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202</w:t>
            </w:r>
            <w:r w:rsidRPr="00665F8D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1</w:t>
            </w:r>
          </w:p>
        </w:tc>
      </w:tr>
      <w:tr w:rsidR="003F0657" w:rsidRPr="009152AE" w14:paraId="40C6615F" w14:textId="77777777" w:rsidTr="004B6DB5">
        <w:trPr>
          <w:trHeight w:val="978"/>
        </w:trPr>
        <w:tc>
          <w:tcPr>
            <w:tcW w:w="1034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293474DC" w14:textId="77777777" w:rsidR="00953DD5" w:rsidRDefault="00953DD5" w:rsidP="003F0657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</w:p>
          <w:p w14:paraId="55A1ED0D" w14:textId="4F311661" w:rsidR="003F0657" w:rsidRPr="00665F8D" w:rsidRDefault="003F0657" w:rsidP="003F0657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 w:rsidRPr="00665F8D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DERSLERİN SONA ERMESİ</w:t>
            </w:r>
          </w:p>
        </w:tc>
        <w:tc>
          <w:tcPr>
            <w:tcW w:w="495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3FC0856D" w14:textId="77777777" w:rsidR="00383984" w:rsidRDefault="00811A20" w:rsidP="003F0657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 xml:space="preserve"> </w:t>
            </w:r>
          </w:p>
          <w:p w14:paraId="400FFF6A" w14:textId="683476DA" w:rsidR="003F0657" w:rsidRPr="00665F8D" w:rsidRDefault="00811A20" w:rsidP="003F0657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28 Aralık 2021</w:t>
            </w:r>
          </w:p>
        </w:tc>
      </w:tr>
      <w:tr w:rsidR="00811A20" w:rsidRPr="009152AE" w14:paraId="626FE8A3" w14:textId="77777777" w:rsidTr="004B6DB5">
        <w:trPr>
          <w:trHeight w:val="978"/>
        </w:trPr>
        <w:tc>
          <w:tcPr>
            <w:tcW w:w="1034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</w:tcPr>
          <w:p w14:paraId="41E6986D" w14:textId="77777777" w:rsidR="00030D45" w:rsidRDefault="00030D45" w:rsidP="00811A20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</w:p>
          <w:p w14:paraId="7B0DC538" w14:textId="41A068F0" w:rsidR="00811A20" w:rsidRPr="00665F8D" w:rsidRDefault="00811A20" w:rsidP="00811A20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TEZ SAVUNMA SINAV TALEP</w:t>
            </w:r>
            <w:r w:rsidR="00122DAB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*</w:t>
            </w:r>
            <w:r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 xml:space="preserve"> FORMLARININ ENSTİTÜYE İLETİMİ</w:t>
            </w:r>
            <w:r w:rsidRPr="00665F8D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 xml:space="preserve"> İÇİN SON TARİH</w:t>
            </w:r>
          </w:p>
        </w:tc>
        <w:tc>
          <w:tcPr>
            <w:tcW w:w="495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</w:tcPr>
          <w:p w14:paraId="18757385" w14:textId="77777777" w:rsidR="00383984" w:rsidRDefault="00383984" w:rsidP="00811A20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</w:p>
          <w:p w14:paraId="5A53F878" w14:textId="434906B8" w:rsidR="00811A20" w:rsidRDefault="00811A20" w:rsidP="00811A20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 xml:space="preserve">3 Ocak 2022 </w:t>
            </w:r>
            <w:r>
              <w:rPr>
                <w:rFonts w:ascii="Arial" w:eastAsia="Times New Roman" w:hAnsi="Arial" w:cs="Arial"/>
                <w:b/>
                <w:sz w:val="24"/>
                <w:szCs w:val="24"/>
                <w:lang w:eastAsia="tr-TR"/>
              </w:rPr>
              <w:t>(</w:t>
            </w:r>
            <w:r w:rsidR="007941BF">
              <w:rPr>
                <w:rFonts w:ascii="Arial" w:eastAsia="Times New Roman" w:hAnsi="Arial" w:cs="Arial"/>
                <w:b/>
                <w:sz w:val="24"/>
                <w:szCs w:val="24"/>
                <w:lang w:eastAsia="tr-TR"/>
              </w:rPr>
              <w:t>GÜZ DÖNEMİ MEZUNİYETİ İÇİN)</w:t>
            </w:r>
          </w:p>
        </w:tc>
      </w:tr>
      <w:tr w:rsidR="00811A20" w:rsidRPr="009152AE" w14:paraId="2FF215D0" w14:textId="77777777" w:rsidTr="004B6DB5">
        <w:tc>
          <w:tcPr>
            <w:tcW w:w="1034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15924784" w14:textId="77777777" w:rsidR="00811A20" w:rsidRPr="00665F8D" w:rsidRDefault="00811A20" w:rsidP="00811A20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 w:rsidRPr="00665F8D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DÖNEM SONU SINAVLARI</w:t>
            </w:r>
          </w:p>
        </w:tc>
        <w:tc>
          <w:tcPr>
            <w:tcW w:w="495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27CE49CD" w14:textId="738D1D2E" w:rsidR="00811A20" w:rsidRPr="00665F8D" w:rsidRDefault="00811A20" w:rsidP="00811A20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 w:rsidRPr="00665F8D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3-14 OCAK 2022</w:t>
            </w:r>
          </w:p>
        </w:tc>
      </w:tr>
      <w:tr w:rsidR="00811A20" w:rsidRPr="009152AE" w14:paraId="1D17EC2F" w14:textId="77777777" w:rsidTr="004B6DB5">
        <w:tc>
          <w:tcPr>
            <w:tcW w:w="1034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753BAC51" w14:textId="69FB8E53" w:rsidR="00811A20" w:rsidRPr="00605B68" w:rsidRDefault="00811A20" w:rsidP="00811A20">
            <w:pPr>
              <w:spacing w:after="0" w:line="480" w:lineRule="auto"/>
              <w:rPr>
                <w:rFonts w:ascii="Arial" w:eastAsia="Times New Roman" w:hAnsi="Arial" w:cs="Arial"/>
                <w:b/>
                <w:sz w:val="24"/>
                <w:szCs w:val="24"/>
                <w:lang w:eastAsia="tr-TR"/>
              </w:rPr>
            </w:pPr>
            <w:r w:rsidRPr="00605B68">
              <w:rPr>
                <w:rFonts w:ascii="Arial" w:eastAsia="Times New Roman" w:hAnsi="Arial" w:cs="Arial"/>
                <w:b/>
                <w:sz w:val="24"/>
                <w:szCs w:val="24"/>
                <w:lang w:eastAsia="tr-TR"/>
              </w:rPr>
              <w:t xml:space="preserve">DERS NOT GİRİŞLERİ; </w:t>
            </w:r>
            <w:r w:rsidR="00383984">
              <w:rPr>
                <w:rFonts w:ascii="Arial" w:eastAsia="Times New Roman" w:hAnsi="Arial" w:cs="Arial"/>
                <w:b/>
                <w:sz w:val="24"/>
                <w:szCs w:val="24"/>
                <w:lang w:eastAsia="tr-TR"/>
              </w:rPr>
              <w:t xml:space="preserve">TEZ İZLEME SINAV SONUÇLARININ, </w:t>
            </w:r>
            <w:r w:rsidRPr="00605B68">
              <w:rPr>
                <w:rFonts w:ascii="Arial" w:eastAsia="Times New Roman" w:hAnsi="Arial" w:cs="Arial"/>
                <w:b/>
                <w:sz w:val="24"/>
                <w:szCs w:val="24"/>
                <w:lang w:eastAsia="tr-TR"/>
              </w:rPr>
              <w:t>TEZ SAVUNMA SINAVI SONUÇLARININ** (GÜZ DÖNEMİ MEZUNİYETİ İÇİN)</w:t>
            </w:r>
            <w:r w:rsidR="00383984">
              <w:rPr>
                <w:rFonts w:ascii="Arial" w:eastAsia="Times New Roman" w:hAnsi="Arial" w:cs="Arial"/>
                <w:b/>
                <w:sz w:val="24"/>
                <w:szCs w:val="24"/>
                <w:lang w:eastAsia="tr-TR"/>
              </w:rPr>
              <w:t xml:space="preserve"> VE</w:t>
            </w:r>
            <w:r w:rsidRPr="00605B68">
              <w:rPr>
                <w:rFonts w:ascii="Arial" w:eastAsia="Times New Roman" w:hAnsi="Arial" w:cs="Arial"/>
                <w:b/>
                <w:sz w:val="24"/>
                <w:szCs w:val="24"/>
                <w:lang w:eastAsia="tr-TR"/>
              </w:rPr>
              <w:t xml:space="preserve"> </w:t>
            </w:r>
            <w:r w:rsidR="00383984">
              <w:rPr>
                <w:rFonts w:ascii="Arial" w:eastAsia="Times New Roman" w:hAnsi="Arial" w:cs="Arial"/>
                <w:b/>
                <w:sz w:val="24"/>
                <w:szCs w:val="24"/>
                <w:lang w:eastAsia="tr-TR"/>
              </w:rPr>
              <w:t xml:space="preserve">DOKTORA </w:t>
            </w:r>
            <w:r w:rsidRPr="00605B68">
              <w:rPr>
                <w:rFonts w:ascii="Arial" w:eastAsia="Times New Roman" w:hAnsi="Arial" w:cs="Arial"/>
                <w:b/>
                <w:sz w:val="24"/>
                <w:szCs w:val="24"/>
                <w:lang w:eastAsia="tr-TR"/>
              </w:rPr>
              <w:t>YETERLİK SINAV SONUÇLARININ*** ENSTİTÜ’YE TESLİMİ İÇİN SON TARİH</w:t>
            </w:r>
          </w:p>
        </w:tc>
        <w:tc>
          <w:tcPr>
            <w:tcW w:w="495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07266D1C" w14:textId="77777777" w:rsidR="00383984" w:rsidRDefault="00383984" w:rsidP="00811A20">
            <w:pPr>
              <w:spacing w:after="0" w:line="480" w:lineRule="auto"/>
              <w:rPr>
                <w:rFonts w:ascii="Arial" w:eastAsia="Times New Roman" w:hAnsi="Arial" w:cs="Arial"/>
                <w:b/>
                <w:sz w:val="24"/>
                <w:szCs w:val="24"/>
                <w:lang w:eastAsia="tr-TR"/>
              </w:rPr>
            </w:pPr>
          </w:p>
          <w:p w14:paraId="0D4EA4E0" w14:textId="6CDD76E0" w:rsidR="00811A20" w:rsidRPr="00605B68" w:rsidRDefault="00811A20" w:rsidP="00811A20">
            <w:pPr>
              <w:spacing w:after="0" w:line="480" w:lineRule="auto"/>
              <w:rPr>
                <w:rFonts w:ascii="Arial" w:eastAsia="Times New Roman" w:hAnsi="Arial" w:cs="Arial"/>
                <w:b/>
                <w:sz w:val="24"/>
                <w:szCs w:val="24"/>
                <w:lang w:eastAsia="tr-TR"/>
              </w:rPr>
            </w:pPr>
            <w:r w:rsidRPr="00605B68">
              <w:rPr>
                <w:rFonts w:ascii="Arial" w:eastAsia="Times New Roman" w:hAnsi="Arial" w:cs="Arial"/>
                <w:b/>
                <w:sz w:val="24"/>
                <w:szCs w:val="24"/>
                <w:lang w:eastAsia="tr-TR"/>
              </w:rPr>
              <w:t>18 OCAK 2022</w:t>
            </w:r>
            <w:r>
              <w:rPr>
                <w:rFonts w:ascii="Arial" w:eastAsia="Times New Roman" w:hAnsi="Arial" w:cs="Arial"/>
                <w:b/>
                <w:sz w:val="24"/>
                <w:szCs w:val="24"/>
                <w:lang w:eastAsia="tr-TR"/>
              </w:rPr>
              <w:t xml:space="preserve"> </w:t>
            </w:r>
            <w:bookmarkStart w:id="0" w:name="_GoBack"/>
            <w:bookmarkEnd w:id="0"/>
          </w:p>
        </w:tc>
      </w:tr>
      <w:tr w:rsidR="00811A20" w:rsidRPr="009152AE" w14:paraId="3EB33F97" w14:textId="77777777" w:rsidTr="004B6DB5">
        <w:tc>
          <w:tcPr>
            <w:tcW w:w="1034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</w:tcPr>
          <w:p w14:paraId="1C3523DB" w14:textId="77777777" w:rsidR="00811A20" w:rsidRPr="00665F8D" w:rsidRDefault="00811A20" w:rsidP="00811A20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 w:rsidRPr="00665F8D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tr-TR"/>
              </w:rPr>
              <w:t>BAHAR DÖNEMİ</w:t>
            </w:r>
          </w:p>
        </w:tc>
        <w:tc>
          <w:tcPr>
            <w:tcW w:w="495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3DAD5C1B" w14:textId="77777777" w:rsidR="00811A20" w:rsidRPr="00665F8D" w:rsidRDefault="00811A20" w:rsidP="00811A20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eastAsia="tr-TR"/>
              </w:rPr>
            </w:pPr>
          </w:p>
        </w:tc>
      </w:tr>
      <w:tr w:rsidR="00811A20" w:rsidRPr="009152AE" w14:paraId="207202FA" w14:textId="77777777" w:rsidTr="004B6DB5">
        <w:tc>
          <w:tcPr>
            <w:tcW w:w="1034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</w:tcPr>
          <w:p w14:paraId="7D9B5E24" w14:textId="77777777" w:rsidR="00811A20" w:rsidRPr="00665F8D" w:rsidRDefault="00811A20" w:rsidP="00811A20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 w:rsidRPr="00665F8D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lastRenderedPageBreak/>
              <w:t>EĞİTİM ÜCRETİ ÖDEMESİ</w:t>
            </w:r>
          </w:p>
        </w:tc>
        <w:tc>
          <w:tcPr>
            <w:tcW w:w="495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4C77868F" w14:textId="0743B4F8" w:rsidR="00811A20" w:rsidRPr="00665F8D" w:rsidRDefault="00811A20" w:rsidP="00811A20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 w:rsidRPr="00665F8D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26 OCAK-4 ŞUBAT 2022</w:t>
            </w:r>
          </w:p>
        </w:tc>
      </w:tr>
      <w:tr w:rsidR="00811A20" w:rsidRPr="009152AE" w14:paraId="5261FC3B" w14:textId="77777777" w:rsidTr="004B6DB5">
        <w:tc>
          <w:tcPr>
            <w:tcW w:w="1034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</w:tcPr>
          <w:p w14:paraId="50E9014B" w14:textId="77777777" w:rsidR="00811A20" w:rsidRPr="00665F8D" w:rsidRDefault="00811A20" w:rsidP="00811A20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 w:rsidRPr="00665F8D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DERS KAYITLARI</w:t>
            </w:r>
          </w:p>
        </w:tc>
        <w:tc>
          <w:tcPr>
            <w:tcW w:w="495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15E3773C" w14:textId="304AC9C3" w:rsidR="00811A20" w:rsidRPr="00665F8D" w:rsidRDefault="00811A20" w:rsidP="00811A20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 w:rsidRPr="00665F8D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2-4 ŞUBAT 2022</w:t>
            </w:r>
          </w:p>
        </w:tc>
      </w:tr>
      <w:tr w:rsidR="00811A20" w:rsidRPr="009152AE" w14:paraId="36DE4428" w14:textId="77777777" w:rsidTr="004B6DB5">
        <w:tc>
          <w:tcPr>
            <w:tcW w:w="1034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14164F8F" w14:textId="77777777" w:rsidR="00811A20" w:rsidRPr="00665F8D" w:rsidRDefault="00811A20" w:rsidP="00811A20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 w:rsidRPr="00665F8D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DERSLERİN BAŞLAMASI</w:t>
            </w:r>
          </w:p>
        </w:tc>
        <w:tc>
          <w:tcPr>
            <w:tcW w:w="495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36F6D88C" w14:textId="230A1692" w:rsidR="00811A20" w:rsidRPr="00665F8D" w:rsidRDefault="00811A20" w:rsidP="00811A20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 w:rsidRPr="00665F8D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7 ŞUBAT 2022</w:t>
            </w:r>
          </w:p>
        </w:tc>
      </w:tr>
      <w:tr w:rsidR="00811A20" w:rsidRPr="009152AE" w14:paraId="37FDDBFB" w14:textId="77777777" w:rsidTr="004B6DB5">
        <w:tc>
          <w:tcPr>
            <w:tcW w:w="1034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07E98F72" w14:textId="77777777" w:rsidR="00811A20" w:rsidRPr="00665F8D" w:rsidRDefault="00811A20" w:rsidP="00811A20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 w:rsidRPr="00665F8D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DERS EKLEME-ÇIKARMA</w:t>
            </w:r>
          </w:p>
        </w:tc>
        <w:tc>
          <w:tcPr>
            <w:tcW w:w="495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2630C4E2" w14:textId="149C5673" w:rsidR="00811A20" w:rsidRPr="00665F8D" w:rsidRDefault="00811A20" w:rsidP="00811A20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 w:rsidRPr="00665F8D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7-16 ŞUBAT 2022</w:t>
            </w:r>
          </w:p>
        </w:tc>
      </w:tr>
      <w:tr w:rsidR="00811A20" w:rsidRPr="009152AE" w14:paraId="539B641E" w14:textId="77777777" w:rsidTr="004B6DB5">
        <w:trPr>
          <w:trHeight w:val="399"/>
        </w:trPr>
        <w:tc>
          <w:tcPr>
            <w:tcW w:w="1034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20ED09C5" w14:textId="5823B146" w:rsidR="00811A20" w:rsidRPr="00665F8D" w:rsidRDefault="00811A20" w:rsidP="00811A20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 w:rsidRPr="00665F8D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 xml:space="preserve">DERSLERİN SONA ERMESİ </w:t>
            </w:r>
          </w:p>
        </w:tc>
        <w:tc>
          <w:tcPr>
            <w:tcW w:w="495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409C9F63" w14:textId="1B09AB16" w:rsidR="00811A20" w:rsidRPr="00665F8D" w:rsidRDefault="00811A20" w:rsidP="00811A20">
            <w:pPr>
              <w:spacing w:after="0" w:line="480" w:lineRule="auto"/>
              <w:rPr>
                <w:rFonts w:ascii="Arial" w:eastAsia="Times New Roman" w:hAnsi="Arial" w:cs="Arial"/>
                <w:sz w:val="16"/>
                <w:szCs w:val="16"/>
                <w:lang w:eastAsia="tr-TR"/>
              </w:rPr>
            </w:pPr>
            <w:r w:rsidRPr="00665F8D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18 MAYIS 2022</w:t>
            </w:r>
          </w:p>
        </w:tc>
      </w:tr>
      <w:tr w:rsidR="00811A20" w:rsidRPr="009152AE" w14:paraId="5AA54780" w14:textId="77777777" w:rsidTr="004B6DB5">
        <w:trPr>
          <w:trHeight w:val="399"/>
        </w:trPr>
        <w:tc>
          <w:tcPr>
            <w:tcW w:w="1034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</w:tcPr>
          <w:p w14:paraId="292AFDD5" w14:textId="77777777" w:rsidR="00122DAB" w:rsidRDefault="00122DAB" w:rsidP="00811A20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</w:p>
          <w:p w14:paraId="112B0DCB" w14:textId="490A3F4B" w:rsidR="00811A20" w:rsidRPr="00665F8D" w:rsidRDefault="00811A20" w:rsidP="00811A20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TEZ SAVUNMA SINAV TALEP FORMLARININ</w:t>
            </w:r>
            <w:r w:rsidR="00122DAB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*</w:t>
            </w:r>
            <w:r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 xml:space="preserve"> ENSTİTÜYE İLETİMİ</w:t>
            </w:r>
            <w:r w:rsidRPr="00665F8D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 xml:space="preserve"> İÇİN SON TARİH</w:t>
            </w:r>
          </w:p>
        </w:tc>
        <w:tc>
          <w:tcPr>
            <w:tcW w:w="495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</w:tcPr>
          <w:p w14:paraId="3BBCF239" w14:textId="6CC0D1FA" w:rsidR="00811A20" w:rsidRPr="00665F8D" w:rsidRDefault="00204DAA" w:rsidP="00811A20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 xml:space="preserve">23 </w:t>
            </w:r>
            <w:r w:rsidR="00811A20" w:rsidRPr="00665F8D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MAYIS 2022</w:t>
            </w:r>
            <w:r w:rsidR="00811A20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 xml:space="preserve"> </w:t>
            </w:r>
            <w:r w:rsidR="00811A20">
              <w:rPr>
                <w:rFonts w:ascii="Arial" w:eastAsia="Times New Roman" w:hAnsi="Arial" w:cs="Arial"/>
                <w:b/>
                <w:sz w:val="24"/>
                <w:szCs w:val="24"/>
                <w:lang w:eastAsia="tr-TR"/>
              </w:rPr>
              <w:t>(Bahar dönemi mezuniyeti için)</w:t>
            </w:r>
          </w:p>
        </w:tc>
      </w:tr>
      <w:tr w:rsidR="00811A20" w:rsidRPr="009152AE" w14:paraId="2B4401E2" w14:textId="77777777" w:rsidTr="004B6DB5">
        <w:tc>
          <w:tcPr>
            <w:tcW w:w="1034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0B5CB3DC" w14:textId="77777777" w:rsidR="00811A20" w:rsidRPr="00665F8D" w:rsidRDefault="00811A20" w:rsidP="00811A20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 w:rsidRPr="00665F8D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DÖNEM SONU SINAVLARI</w:t>
            </w:r>
          </w:p>
        </w:tc>
        <w:tc>
          <w:tcPr>
            <w:tcW w:w="495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7E6CB40B" w14:textId="494AAA2E" w:rsidR="00811A20" w:rsidRPr="00665F8D" w:rsidRDefault="00811A20" w:rsidP="00811A20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 w:rsidRPr="00665F8D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23 MAYIS-3 HAZİRAN 2022</w:t>
            </w:r>
          </w:p>
        </w:tc>
      </w:tr>
      <w:tr w:rsidR="00811A20" w:rsidRPr="009152AE" w14:paraId="346B803D" w14:textId="77777777" w:rsidTr="004B6DB5">
        <w:tc>
          <w:tcPr>
            <w:tcW w:w="1034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6B09068D" w14:textId="40C541E2" w:rsidR="00811A20" w:rsidRPr="00605B68" w:rsidRDefault="00811A20" w:rsidP="00811A20">
            <w:pPr>
              <w:spacing w:after="0" w:line="480" w:lineRule="auto"/>
              <w:rPr>
                <w:rFonts w:ascii="Arial" w:eastAsia="Times New Roman" w:hAnsi="Arial" w:cs="Arial"/>
                <w:b/>
                <w:sz w:val="24"/>
                <w:szCs w:val="24"/>
                <w:lang w:eastAsia="tr-TR"/>
              </w:rPr>
            </w:pPr>
            <w:r w:rsidRPr="00605B68">
              <w:rPr>
                <w:rFonts w:ascii="Arial" w:eastAsia="Times New Roman" w:hAnsi="Arial" w:cs="Arial"/>
                <w:b/>
                <w:sz w:val="24"/>
                <w:szCs w:val="24"/>
                <w:lang w:eastAsia="tr-TR"/>
              </w:rPr>
              <w:t>DERS NOT GİRİŞLERİ</w:t>
            </w:r>
            <w:r w:rsidR="00383984">
              <w:rPr>
                <w:rFonts w:ascii="Arial" w:eastAsia="Times New Roman" w:hAnsi="Arial" w:cs="Arial"/>
                <w:b/>
                <w:sz w:val="24"/>
                <w:szCs w:val="24"/>
                <w:lang w:eastAsia="tr-TR"/>
              </w:rPr>
              <w:t xml:space="preserve">: </w:t>
            </w:r>
            <w:r w:rsidRPr="00605B68">
              <w:rPr>
                <w:rFonts w:ascii="Arial" w:eastAsia="Times New Roman" w:hAnsi="Arial" w:cs="Arial"/>
                <w:b/>
                <w:sz w:val="24"/>
                <w:szCs w:val="24"/>
                <w:lang w:eastAsia="tr-TR"/>
              </w:rPr>
              <w:t xml:space="preserve">TEZ </w:t>
            </w:r>
            <w:r w:rsidR="00383984">
              <w:rPr>
                <w:rFonts w:ascii="Arial" w:eastAsia="Times New Roman" w:hAnsi="Arial" w:cs="Arial"/>
                <w:b/>
                <w:sz w:val="24"/>
                <w:szCs w:val="24"/>
                <w:lang w:eastAsia="tr-TR"/>
              </w:rPr>
              <w:t xml:space="preserve">İZLEME SINAV SONUÇLARININ, TEZ </w:t>
            </w:r>
            <w:r w:rsidRPr="00605B68">
              <w:rPr>
                <w:rFonts w:ascii="Arial" w:eastAsia="Times New Roman" w:hAnsi="Arial" w:cs="Arial"/>
                <w:b/>
                <w:sz w:val="24"/>
                <w:szCs w:val="24"/>
                <w:lang w:eastAsia="tr-TR"/>
              </w:rPr>
              <w:t xml:space="preserve">SAVUNMA SINAVI SONUÇLARININ** (BAHAR DÖNEMİ MEZUNİYETİ İÇİN) ve </w:t>
            </w:r>
            <w:r w:rsidR="00383984">
              <w:rPr>
                <w:rFonts w:ascii="Arial" w:eastAsia="Times New Roman" w:hAnsi="Arial" w:cs="Arial"/>
                <w:b/>
                <w:sz w:val="24"/>
                <w:szCs w:val="24"/>
                <w:lang w:eastAsia="tr-TR"/>
              </w:rPr>
              <w:t>DOKTORA YETERLİK</w:t>
            </w:r>
            <w:r w:rsidRPr="00605B68">
              <w:rPr>
                <w:rFonts w:ascii="Arial" w:eastAsia="Times New Roman" w:hAnsi="Arial" w:cs="Arial"/>
                <w:b/>
                <w:sz w:val="24"/>
                <w:szCs w:val="24"/>
                <w:lang w:eastAsia="tr-TR"/>
              </w:rPr>
              <w:t xml:space="preserve"> </w:t>
            </w:r>
            <w:r w:rsidR="00383984">
              <w:rPr>
                <w:rFonts w:ascii="Arial" w:eastAsia="Times New Roman" w:hAnsi="Arial" w:cs="Arial"/>
                <w:b/>
                <w:sz w:val="24"/>
                <w:szCs w:val="24"/>
                <w:lang w:eastAsia="tr-TR"/>
              </w:rPr>
              <w:t>SINAV</w:t>
            </w:r>
            <w:r w:rsidRPr="00605B68">
              <w:rPr>
                <w:rFonts w:ascii="Arial" w:eastAsia="Times New Roman" w:hAnsi="Arial" w:cs="Arial"/>
                <w:b/>
                <w:sz w:val="24"/>
                <w:szCs w:val="24"/>
                <w:lang w:eastAsia="tr-TR"/>
              </w:rPr>
              <w:t xml:space="preserve"> SONUÇLARININ</w:t>
            </w:r>
            <w:r w:rsidR="00383984">
              <w:rPr>
                <w:rFonts w:ascii="Arial" w:eastAsia="Times New Roman" w:hAnsi="Arial" w:cs="Arial"/>
                <w:b/>
                <w:sz w:val="24"/>
                <w:szCs w:val="24"/>
                <w:lang w:eastAsia="tr-TR"/>
              </w:rPr>
              <w:t>***</w:t>
            </w:r>
            <w:r w:rsidRPr="00605B68">
              <w:rPr>
                <w:rFonts w:ascii="Arial" w:eastAsia="Times New Roman" w:hAnsi="Arial" w:cs="Arial"/>
                <w:b/>
                <w:sz w:val="24"/>
                <w:szCs w:val="24"/>
                <w:lang w:eastAsia="tr-TR"/>
              </w:rPr>
              <w:t xml:space="preserve"> ENSTİTÜ’YE TESLİMİ İÇİN SON TARİH</w:t>
            </w:r>
          </w:p>
        </w:tc>
        <w:tc>
          <w:tcPr>
            <w:tcW w:w="495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544D4C0D" w14:textId="3C4465F9" w:rsidR="00811A20" w:rsidRPr="00605B68" w:rsidRDefault="00811A20" w:rsidP="00811A20">
            <w:pPr>
              <w:spacing w:after="0" w:line="480" w:lineRule="auto"/>
              <w:rPr>
                <w:rFonts w:ascii="Arial" w:eastAsia="Times New Roman" w:hAnsi="Arial" w:cs="Arial"/>
                <w:b/>
                <w:sz w:val="24"/>
                <w:szCs w:val="24"/>
                <w:lang w:eastAsia="tr-TR"/>
              </w:rPr>
            </w:pPr>
            <w:r w:rsidRPr="00605B68">
              <w:rPr>
                <w:rFonts w:ascii="Arial" w:eastAsia="Times New Roman" w:hAnsi="Arial" w:cs="Arial"/>
                <w:b/>
                <w:sz w:val="24"/>
                <w:szCs w:val="24"/>
                <w:lang w:eastAsia="tr-TR"/>
              </w:rPr>
              <w:t>7 HAZİRAN 2022</w:t>
            </w:r>
            <w:r>
              <w:rPr>
                <w:rFonts w:ascii="Arial" w:eastAsia="Times New Roman" w:hAnsi="Arial" w:cs="Arial"/>
                <w:b/>
                <w:sz w:val="24"/>
                <w:szCs w:val="24"/>
                <w:lang w:eastAsia="tr-TR"/>
              </w:rPr>
              <w:t xml:space="preserve"> (mezuniyet törenine katılmak isteyen mezun adaylar)</w:t>
            </w:r>
          </w:p>
        </w:tc>
      </w:tr>
      <w:tr w:rsidR="00811A20" w:rsidRPr="009152AE" w14:paraId="333059FB" w14:textId="77777777" w:rsidTr="004B6DB5">
        <w:tc>
          <w:tcPr>
            <w:tcW w:w="1034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</w:tcPr>
          <w:p w14:paraId="62898279" w14:textId="77777777" w:rsidR="00383984" w:rsidRDefault="00383984" w:rsidP="00811A20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</w:p>
          <w:p w14:paraId="67D38CBB" w14:textId="4F49F003" w:rsidR="00811A20" w:rsidRPr="001328F1" w:rsidRDefault="00811A20" w:rsidP="00811A20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TEZ SAVUNMA SINAV TALEP FORMLARININ</w:t>
            </w:r>
            <w:r w:rsidR="00383984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*</w:t>
            </w:r>
            <w:r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 xml:space="preserve"> ENSTİTÜYE İLETİMİ</w:t>
            </w:r>
            <w:r w:rsidRPr="00665F8D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 xml:space="preserve"> İÇİN SON TARİH</w:t>
            </w:r>
          </w:p>
        </w:tc>
        <w:tc>
          <w:tcPr>
            <w:tcW w:w="495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</w:tcPr>
          <w:p w14:paraId="39CAC690" w14:textId="5F6DFD3D" w:rsidR="00811A20" w:rsidRPr="001328F1" w:rsidRDefault="00204DAA" w:rsidP="00811A20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  <w:lang w:eastAsia="tr-TR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 xml:space="preserve">8 </w:t>
            </w:r>
            <w:r w:rsidR="00811A20" w:rsidRPr="001328F1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>AĞUSTOS 2022</w:t>
            </w:r>
            <w:r w:rsidR="00811A20">
              <w:rPr>
                <w:rFonts w:ascii="Arial" w:eastAsia="Times New Roman" w:hAnsi="Arial" w:cs="Arial"/>
                <w:sz w:val="24"/>
                <w:szCs w:val="24"/>
                <w:lang w:eastAsia="tr-TR"/>
              </w:rPr>
              <w:t xml:space="preserve"> (</w:t>
            </w:r>
            <w:r>
              <w:rPr>
                <w:rFonts w:ascii="Arial" w:eastAsia="Times New Roman" w:hAnsi="Arial" w:cs="Arial"/>
                <w:b/>
                <w:sz w:val="24"/>
                <w:szCs w:val="24"/>
                <w:lang w:eastAsia="tr-TR"/>
              </w:rPr>
              <w:t>2021-2022 akademik yıl mezuniyeti için</w:t>
            </w:r>
            <w:r w:rsidR="00811A20">
              <w:rPr>
                <w:rFonts w:ascii="Arial" w:eastAsia="Times New Roman" w:hAnsi="Arial" w:cs="Arial"/>
                <w:b/>
                <w:sz w:val="24"/>
                <w:szCs w:val="24"/>
                <w:lang w:eastAsia="tr-TR"/>
              </w:rPr>
              <w:t>)</w:t>
            </w:r>
          </w:p>
        </w:tc>
      </w:tr>
      <w:tr w:rsidR="00811A20" w:rsidRPr="009152AE" w14:paraId="4A264938" w14:textId="77777777" w:rsidTr="004B6DB5">
        <w:tc>
          <w:tcPr>
            <w:tcW w:w="1034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4B5DA4EB" w14:textId="27418DD5" w:rsidR="00811A20" w:rsidRPr="00605B68" w:rsidRDefault="00811A20" w:rsidP="00811A20">
            <w:pPr>
              <w:spacing w:after="0" w:line="480" w:lineRule="auto"/>
              <w:rPr>
                <w:rFonts w:ascii="Arial" w:eastAsia="Times New Roman" w:hAnsi="Arial" w:cs="Arial"/>
                <w:b/>
                <w:sz w:val="24"/>
                <w:szCs w:val="24"/>
                <w:lang w:eastAsia="tr-TR"/>
              </w:rPr>
            </w:pPr>
            <w:r w:rsidRPr="00605B68">
              <w:rPr>
                <w:rFonts w:ascii="Arial" w:eastAsia="Times New Roman" w:hAnsi="Arial" w:cs="Arial"/>
                <w:b/>
                <w:sz w:val="24"/>
                <w:szCs w:val="24"/>
                <w:lang w:eastAsia="tr-TR"/>
              </w:rPr>
              <w:t>TEZ SAVUNMA SINAVI SONUÇLARININ**</w:t>
            </w:r>
            <w:r w:rsidRPr="00605B68">
              <w:rPr>
                <w:rFonts w:ascii="Arial" w:eastAsia="Times New Roman" w:hAnsi="Arial" w:cs="Arial"/>
                <w:b/>
                <w:sz w:val="16"/>
                <w:szCs w:val="16"/>
                <w:lang w:eastAsia="tr-TR"/>
              </w:rPr>
              <w:t> </w:t>
            </w:r>
            <w:r w:rsidRPr="00605B68">
              <w:rPr>
                <w:rFonts w:ascii="Arial" w:eastAsia="Times New Roman" w:hAnsi="Arial" w:cs="Arial"/>
                <w:b/>
                <w:sz w:val="24"/>
                <w:szCs w:val="24"/>
                <w:lang w:eastAsia="tr-TR"/>
              </w:rPr>
              <w:t>(2021-2022 AKADEMİK YILI MEZUNİYETİ İÇİN) ENSTİTÜ’YE TESLİMİ İÇİN SON TARİH</w:t>
            </w:r>
          </w:p>
        </w:tc>
        <w:tc>
          <w:tcPr>
            <w:tcW w:w="4950" w:type="dxa"/>
            <w:tcBorders>
              <w:top w:val="single" w:sz="6" w:space="0" w:color="D2D2D2"/>
              <w:left w:val="single" w:sz="6" w:space="0" w:color="D2D2D2"/>
              <w:bottom w:val="single" w:sz="6" w:space="0" w:color="D2D2D2"/>
              <w:right w:val="single" w:sz="6" w:space="0" w:color="D2D2D2"/>
            </w:tcBorders>
            <w:shd w:val="clear" w:color="auto" w:fill="auto"/>
            <w:tcMar>
              <w:top w:w="0" w:type="dxa"/>
              <w:left w:w="105" w:type="dxa"/>
              <w:bottom w:w="0" w:type="dxa"/>
              <w:right w:w="0" w:type="dxa"/>
            </w:tcMar>
            <w:hideMark/>
          </w:tcPr>
          <w:p w14:paraId="628CAF19" w14:textId="07B4ED6C" w:rsidR="00811A20" w:rsidRPr="00605B68" w:rsidRDefault="00811A20" w:rsidP="00811A20">
            <w:pPr>
              <w:spacing w:after="0" w:line="480" w:lineRule="auto"/>
              <w:rPr>
                <w:rFonts w:ascii="Arial" w:eastAsia="Times New Roman" w:hAnsi="Arial" w:cs="Arial"/>
                <w:b/>
                <w:sz w:val="24"/>
                <w:szCs w:val="24"/>
                <w:lang w:eastAsia="tr-TR"/>
              </w:rPr>
            </w:pPr>
            <w:r w:rsidRPr="00605B68">
              <w:rPr>
                <w:rFonts w:ascii="Arial" w:eastAsia="Times New Roman" w:hAnsi="Arial" w:cs="Arial"/>
                <w:b/>
                <w:sz w:val="24"/>
                <w:szCs w:val="24"/>
                <w:lang w:eastAsia="tr-TR"/>
              </w:rPr>
              <w:t>23 AĞUSTOS 2022</w:t>
            </w:r>
            <w:r>
              <w:rPr>
                <w:rFonts w:ascii="Arial" w:eastAsia="Times New Roman" w:hAnsi="Arial" w:cs="Arial"/>
                <w:b/>
                <w:sz w:val="24"/>
                <w:szCs w:val="24"/>
                <w:lang w:eastAsia="tr-TR"/>
              </w:rPr>
              <w:t xml:space="preserve"> </w:t>
            </w:r>
          </w:p>
        </w:tc>
      </w:tr>
    </w:tbl>
    <w:p w14:paraId="39D3BBD7" w14:textId="36AF9DFA" w:rsidR="009C6171" w:rsidRPr="009152AE" w:rsidRDefault="009C6171" w:rsidP="009C6171">
      <w:pPr>
        <w:shd w:val="clear" w:color="auto" w:fill="FFFFFF"/>
        <w:spacing w:after="75" w:line="240" w:lineRule="auto"/>
        <w:rPr>
          <w:rFonts w:ascii="Arial" w:eastAsia="Times New Roman" w:hAnsi="Arial" w:cs="Arial"/>
          <w:spacing w:val="3"/>
          <w:sz w:val="21"/>
          <w:szCs w:val="21"/>
          <w:lang w:eastAsia="tr-TR"/>
        </w:rPr>
      </w:pPr>
    </w:p>
    <w:p w14:paraId="0ADA006C" w14:textId="51230B38" w:rsidR="0039113B" w:rsidRDefault="001D2864" w:rsidP="0039113B">
      <w:pPr>
        <w:shd w:val="clear" w:color="auto" w:fill="FFFFFF"/>
        <w:spacing w:after="0" w:line="240" w:lineRule="auto"/>
        <w:rPr>
          <w:rFonts w:ascii="Arial" w:eastAsia="Times New Roman" w:hAnsi="Arial" w:cs="Arial"/>
          <w:spacing w:val="3"/>
          <w:sz w:val="16"/>
          <w:szCs w:val="16"/>
          <w:lang w:eastAsia="tr-TR"/>
        </w:rPr>
      </w:pPr>
      <w:r w:rsidRPr="00917A2C">
        <w:rPr>
          <w:rFonts w:ascii="Arial" w:eastAsia="Times New Roman" w:hAnsi="Arial" w:cs="Arial"/>
          <w:spacing w:val="3"/>
          <w:sz w:val="16"/>
          <w:szCs w:val="16"/>
          <w:lang w:eastAsia="tr-TR"/>
        </w:rPr>
        <w:t>*</w:t>
      </w:r>
      <w:r w:rsidR="0039113B" w:rsidRPr="00917A2C">
        <w:rPr>
          <w:rFonts w:ascii="Arial" w:eastAsia="Times New Roman" w:hAnsi="Arial" w:cs="Arial"/>
          <w:spacing w:val="3"/>
          <w:sz w:val="16"/>
          <w:szCs w:val="16"/>
          <w:lang w:eastAsia="tr-TR"/>
        </w:rPr>
        <w:t xml:space="preserve"> Tezli lisansüstü programlarının Tez Sınavı, tez kopyalarının sınav başvuru ve jüri öneri formuyla birlikte </w:t>
      </w:r>
      <w:r w:rsidR="0028077F" w:rsidRPr="00917A2C">
        <w:rPr>
          <w:rFonts w:ascii="Arial" w:eastAsia="Times New Roman" w:hAnsi="Arial" w:cs="Arial"/>
          <w:spacing w:val="3"/>
          <w:sz w:val="16"/>
          <w:szCs w:val="16"/>
          <w:lang w:eastAsia="tr-TR"/>
        </w:rPr>
        <w:t>A</w:t>
      </w:r>
      <w:r w:rsidR="0039113B" w:rsidRPr="00917A2C">
        <w:rPr>
          <w:rFonts w:ascii="Arial" w:eastAsia="Times New Roman" w:hAnsi="Arial" w:cs="Arial"/>
          <w:spacing w:val="3"/>
          <w:sz w:val="16"/>
          <w:szCs w:val="16"/>
          <w:lang w:eastAsia="tr-TR"/>
        </w:rPr>
        <w:t>nabilim</w:t>
      </w:r>
      <w:r w:rsidR="0028077F" w:rsidRPr="00917A2C">
        <w:rPr>
          <w:rFonts w:ascii="Arial" w:eastAsia="Times New Roman" w:hAnsi="Arial" w:cs="Arial"/>
          <w:spacing w:val="3"/>
          <w:sz w:val="16"/>
          <w:szCs w:val="16"/>
          <w:lang w:eastAsia="tr-TR"/>
        </w:rPr>
        <w:t>/</w:t>
      </w:r>
      <w:proofErr w:type="spellStart"/>
      <w:r w:rsidR="0028077F" w:rsidRPr="00917A2C">
        <w:rPr>
          <w:rFonts w:ascii="Arial" w:eastAsia="Times New Roman" w:hAnsi="Arial" w:cs="Arial"/>
          <w:spacing w:val="3"/>
          <w:sz w:val="16"/>
          <w:szCs w:val="16"/>
          <w:lang w:eastAsia="tr-TR"/>
        </w:rPr>
        <w:t>Anasanat</w:t>
      </w:r>
      <w:proofErr w:type="spellEnd"/>
      <w:r w:rsidR="0039113B" w:rsidRPr="00917A2C">
        <w:rPr>
          <w:rFonts w:ascii="Arial" w:eastAsia="Times New Roman" w:hAnsi="Arial" w:cs="Arial"/>
          <w:spacing w:val="3"/>
          <w:sz w:val="16"/>
          <w:szCs w:val="16"/>
          <w:lang w:eastAsia="tr-TR"/>
        </w:rPr>
        <w:t xml:space="preserve"> </w:t>
      </w:r>
      <w:r w:rsidR="0028077F" w:rsidRPr="00917A2C">
        <w:rPr>
          <w:rFonts w:ascii="Arial" w:eastAsia="Times New Roman" w:hAnsi="Arial" w:cs="Arial"/>
          <w:spacing w:val="3"/>
          <w:sz w:val="16"/>
          <w:szCs w:val="16"/>
          <w:lang w:eastAsia="tr-TR"/>
        </w:rPr>
        <w:t>D</w:t>
      </w:r>
      <w:r w:rsidR="0039113B" w:rsidRPr="00917A2C">
        <w:rPr>
          <w:rFonts w:ascii="Arial" w:eastAsia="Times New Roman" w:hAnsi="Arial" w:cs="Arial"/>
          <w:spacing w:val="3"/>
          <w:sz w:val="16"/>
          <w:szCs w:val="16"/>
          <w:lang w:eastAsia="tr-TR"/>
        </w:rPr>
        <w:t xml:space="preserve">alı </w:t>
      </w:r>
      <w:r w:rsidR="0028077F" w:rsidRPr="00917A2C">
        <w:rPr>
          <w:rFonts w:ascii="Arial" w:eastAsia="Times New Roman" w:hAnsi="Arial" w:cs="Arial"/>
          <w:spacing w:val="3"/>
          <w:sz w:val="16"/>
          <w:szCs w:val="16"/>
          <w:lang w:eastAsia="tr-TR"/>
        </w:rPr>
        <w:t>B</w:t>
      </w:r>
      <w:r w:rsidR="0039113B" w:rsidRPr="00917A2C">
        <w:rPr>
          <w:rFonts w:ascii="Arial" w:eastAsia="Times New Roman" w:hAnsi="Arial" w:cs="Arial"/>
          <w:spacing w:val="3"/>
          <w:sz w:val="16"/>
          <w:szCs w:val="16"/>
          <w:lang w:eastAsia="tr-TR"/>
        </w:rPr>
        <w:t xml:space="preserve">aşkanlığınca enstitüye tesliminden itibaren en erken </w:t>
      </w:r>
      <w:r w:rsidR="00E04BFB" w:rsidRPr="00917A2C">
        <w:rPr>
          <w:rFonts w:ascii="Arial" w:eastAsia="Times New Roman" w:hAnsi="Arial" w:cs="Arial"/>
          <w:spacing w:val="3"/>
          <w:sz w:val="16"/>
          <w:szCs w:val="16"/>
          <w:lang w:eastAsia="tr-TR"/>
        </w:rPr>
        <w:t>15</w:t>
      </w:r>
      <w:r w:rsidR="0039113B" w:rsidRPr="00917A2C">
        <w:rPr>
          <w:rFonts w:ascii="Arial" w:eastAsia="Times New Roman" w:hAnsi="Arial" w:cs="Arial"/>
          <w:spacing w:val="3"/>
          <w:sz w:val="16"/>
          <w:szCs w:val="16"/>
          <w:lang w:eastAsia="tr-TR"/>
        </w:rPr>
        <w:t xml:space="preserve"> gün sonra olması şartıyla </w:t>
      </w:r>
      <w:r w:rsidR="007F1A07" w:rsidRPr="00917A2C">
        <w:rPr>
          <w:rFonts w:ascii="Arial" w:eastAsia="Times New Roman" w:hAnsi="Arial" w:cs="Arial"/>
          <w:spacing w:val="3"/>
          <w:sz w:val="16"/>
          <w:szCs w:val="16"/>
          <w:lang w:eastAsia="tr-TR"/>
        </w:rPr>
        <w:t>1 ay</w:t>
      </w:r>
      <w:r w:rsidR="0039113B" w:rsidRPr="00917A2C">
        <w:rPr>
          <w:rFonts w:ascii="Arial" w:eastAsia="Times New Roman" w:hAnsi="Arial" w:cs="Arial"/>
          <w:spacing w:val="3"/>
          <w:sz w:val="16"/>
          <w:szCs w:val="16"/>
          <w:lang w:eastAsia="tr-TR"/>
        </w:rPr>
        <w:t xml:space="preserve"> içerisinde yapılır.</w:t>
      </w:r>
    </w:p>
    <w:p w14:paraId="4EEDA40B" w14:textId="48724041" w:rsidR="00122DAB" w:rsidRPr="00917A2C" w:rsidRDefault="00122DAB" w:rsidP="0039113B">
      <w:pPr>
        <w:shd w:val="clear" w:color="auto" w:fill="FFFFFF"/>
        <w:spacing w:after="0" w:line="240" w:lineRule="auto"/>
        <w:rPr>
          <w:rFonts w:ascii="Arial" w:eastAsia="Times New Roman" w:hAnsi="Arial" w:cs="Arial"/>
          <w:spacing w:val="3"/>
          <w:sz w:val="16"/>
          <w:szCs w:val="16"/>
          <w:lang w:eastAsia="tr-TR"/>
        </w:rPr>
      </w:pPr>
      <w:r w:rsidRPr="00917A2C">
        <w:rPr>
          <w:rFonts w:ascii="Arial" w:eastAsia="Times New Roman" w:hAnsi="Arial" w:cs="Arial"/>
          <w:spacing w:val="3"/>
          <w:sz w:val="16"/>
          <w:szCs w:val="16"/>
          <w:lang w:eastAsia="tr-TR"/>
        </w:rPr>
        <w:t>*</w:t>
      </w:r>
      <w:r>
        <w:rPr>
          <w:rFonts w:ascii="Arial" w:eastAsia="Times New Roman" w:hAnsi="Arial" w:cs="Arial"/>
          <w:spacing w:val="3"/>
          <w:sz w:val="16"/>
          <w:szCs w:val="16"/>
          <w:lang w:eastAsia="tr-TR"/>
        </w:rPr>
        <w:t>*</w:t>
      </w:r>
      <w:r w:rsidRPr="00917A2C">
        <w:rPr>
          <w:rFonts w:ascii="Arial" w:eastAsia="Times New Roman" w:hAnsi="Arial" w:cs="Arial"/>
          <w:spacing w:val="3"/>
          <w:sz w:val="16"/>
          <w:szCs w:val="16"/>
          <w:lang w:eastAsia="tr-TR"/>
        </w:rPr>
        <w:t xml:space="preserve"> Doktora/Sanatta Yeterlik Programlarına başvuracak öğrencilerin tez savunma sınav sonuç teslim tarihleri belirlenen sürelerden en geç 15 gün öncesinde olmalıdır.</w:t>
      </w:r>
    </w:p>
    <w:p w14:paraId="38530FA6" w14:textId="2F16DCBD" w:rsidR="00FD71CD" w:rsidRPr="00917A2C" w:rsidRDefault="005E442F" w:rsidP="005E442F">
      <w:pPr>
        <w:shd w:val="clear" w:color="auto" w:fill="FFFFFF"/>
        <w:spacing w:after="0" w:line="240" w:lineRule="auto"/>
        <w:rPr>
          <w:rFonts w:ascii="Arial" w:eastAsia="Times New Roman" w:hAnsi="Arial" w:cs="Arial"/>
          <w:spacing w:val="3"/>
          <w:sz w:val="16"/>
          <w:szCs w:val="16"/>
          <w:lang w:eastAsia="tr-TR"/>
        </w:rPr>
      </w:pPr>
      <w:r w:rsidRPr="00917A2C">
        <w:rPr>
          <w:rFonts w:ascii="Arial" w:eastAsia="Times New Roman" w:hAnsi="Arial" w:cs="Arial"/>
          <w:spacing w:val="3"/>
          <w:sz w:val="16"/>
          <w:szCs w:val="16"/>
          <w:lang w:eastAsia="tr-TR"/>
        </w:rPr>
        <w:t>*</w:t>
      </w:r>
      <w:r w:rsidR="00E04BFB" w:rsidRPr="00917A2C">
        <w:rPr>
          <w:rFonts w:ascii="Arial" w:eastAsia="Times New Roman" w:hAnsi="Arial" w:cs="Arial"/>
          <w:spacing w:val="3"/>
          <w:sz w:val="16"/>
          <w:szCs w:val="16"/>
          <w:lang w:eastAsia="tr-TR"/>
        </w:rPr>
        <w:t>*</w:t>
      </w:r>
      <w:r w:rsidRPr="00917A2C">
        <w:rPr>
          <w:rFonts w:ascii="Arial" w:eastAsia="Times New Roman" w:hAnsi="Arial" w:cs="Arial"/>
          <w:spacing w:val="3"/>
          <w:sz w:val="16"/>
          <w:szCs w:val="16"/>
          <w:lang w:eastAsia="tr-TR"/>
        </w:rPr>
        <w:t>* Kayıtlı olduğu Doktora programının ders aşamasını bitiren öğrenci, Yeterlik Sınavına takvimde belirtilen zaman aralıklarında (yarıyıl aralarında) girebilir.</w:t>
      </w:r>
    </w:p>
    <w:p w14:paraId="4336AB52" w14:textId="682AAF0F" w:rsidR="00E04BFB" w:rsidRPr="005E442F" w:rsidRDefault="00E04BFB" w:rsidP="005E442F">
      <w:pPr>
        <w:shd w:val="clear" w:color="auto" w:fill="FFFFFF"/>
        <w:spacing w:after="0" w:line="240" w:lineRule="auto"/>
        <w:rPr>
          <w:rFonts w:ascii="Arial" w:eastAsia="Times New Roman" w:hAnsi="Arial" w:cs="Arial"/>
          <w:spacing w:val="3"/>
          <w:sz w:val="21"/>
          <w:szCs w:val="21"/>
          <w:lang w:eastAsia="tr-TR"/>
        </w:rPr>
      </w:pPr>
    </w:p>
    <w:sectPr w:rsidR="00E04BFB" w:rsidRPr="005E442F" w:rsidSect="001D2864">
      <w:pgSz w:w="16838" w:h="11906" w:orient="landscape"/>
      <w:pgMar w:top="720" w:right="720" w:bottom="426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zNLWwNDA0MTYyMjJR0lEKTi0uzszPAykwqgUA0ebueywAAAA="/>
  </w:docVars>
  <w:rsids>
    <w:rsidRoot w:val="009C6171"/>
    <w:rsid w:val="00030D45"/>
    <w:rsid w:val="000B44B7"/>
    <w:rsid w:val="000E3097"/>
    <w:rsid w:val="001048D8"/>
    <w:rsid w:val="00113A7D"/>
    <w:rsid w:val="00122DAB"/>
    <w:rsid w:val="001328F1"/>
    <w:rsid w:val="001D2864"/>
    <w:rsid w:val="00204DAA"/>
    <w:rsid w:val="00213F58"/>
    <w:rsid w:val="00225288"/>
    <w:rsid w:val="00227312"/>
    <w:rsid w:val="00242E04"/>
    <w:rsid w:val="0028077F"/>
    <w:rsid w:val="002B3285"/>
    <w:rsid w:val="002C3BFE"/>
    <w:rsid w:val="0030708A"/>
    <w:rsid w:val="003630D9"/>
    <w:rsid w:val="00383984"/>
    <w:rsid w:val="00386126"/>
    <w:rsid w:val="0039113B"/>
    <w:rsid w:val="003F0657"/>
    <w:rsid w:val="004B6DB5"/>
    <w:rsid w:val="00543F60"/>
    <w:rsid w:val="005C5689"/>
    <w:rsid w:val="005D4BBF"/>
    <w:rsid w:val="005E442F"/>
    <w:rsid w:val="00605B68"/>
    <w:rsid w:val="00657795"/>
    <w:rsid w:val="00665F8D"/>
    <w:rsid w:val="006E3313"/>
    <w:rsid w:val="007152F9"/>
    <w:rsid w:val="007169C1"/>
    <w:rsid w:val="0078483C"/>
    <w:rsid w:val="007941BF"/>
    <w:rsid w:val="007C429F"/>
    <w:rsid w:val="007D0529"/>
    <w:rsid w:val="007D39AD"/>
    <w:rsid w:val="007F1A07"/>
    <w:rsid w:val="007F6FDF"/>
    <w:rsid w:val="00811A20"/>
    <w:rsid w:val="00827773"/>
    <w:rsid w:val="008349DF"/>
    <w:rsid w:val="00840C00"/>
    <w:rsid w:val="00852F14"/>
    <w:rsid w:val="0086628C"/>
    <w:rsid w:val="008666D3"/>
    <w:rsid w:val="008765BD"/>
    <w:rsid w:val="008852D8"/>
    <w:rsid w:val="008A3C8C"/>
    <w:rsid w:val="008C1FAF"/>
    <w:rsid w:val="008C67A2"/>
    <w:rsid w:val="008E5B2A"/>
    <w:rsid w:val="008F0B72"/>
    <w:rsid w:val="009152AE"/>
    <w:rsid w:val="00917A2C"/>
    <w:rsid w:val="00953DD5"/>
    <w:rsid w:val="00957343"/>
    <w:rsid w:val="00994EEB"/>
    <w:rsid w:val="009A3CED"/>
    <w:rsid w:val="009C6171"/>
    <w:rsid w:val="009D4C81"/>
    <w:rsid w:val="00A41098"/>
    <w:rsid w:val="00AC43D5"/>
    <w:rsid w:val="00AC4649"/>
    <w:rsid w:val="00AF63B3"/>
    <w:rsid w:val="00B421C0"/>
    <w:rsid w:val="00B55984"/>
    <w:rsid w:val="00B8233F"/>
    <w:rsid w:val="00B96841"/>
    <w:rsid w:val="00BA710A"/>
    <w:rsid w:val="00C0116C"/>
    <w:rsid w:val="00C4430D"/>
    <w:rsid w:val="00C93B0C"/>
    <w:rsid w:val="00CD2FF5"/>
    <w:rsid w:val="00CF5489"/>
    <w:rsid w:val="00DA13D1"/>
    <w:rsid w:val="00DB1916"/>
    <w:rsid w:val="00DC2414"/>
    <w:rsid w:val="00E04BFB"/>
    <w:rsid w:val="00E13F48"/>
    <w:rsid w:val="00E15193"/>
    <w:rsid w:val="00E209D5"/>
    <w:rsid w:val="00E666D4"/>
    <w:rsid w:val="00E95FF4"/>
    <w:rsid w:val="00EA57DE"/>
    <w:rsid w:val="00ED727E"/>
    <w:rsid w:val="00F05D58"/>
    <w:rsid w:val="00F26DDC"/>
    <w:rsid w:val="00F90DD6"/>
    <w:rsid w:val="00F96D49"/>
    <w:rsid w:val="00FA4722"/>
    <w:rsid w:val="00FB3A97"/>
    <w:rsid w:val="00FC5EBC"/>
    <w:rsid w:val="00FD71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7DED9"/>
  <w15:chartTrackingRefBased/>
  <w15:docId w15:val="{CFA21E8F-ED2C-4548-B916-854C5DB758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link w:val="Balk1Char"/>
    <w:uiPriority w:val="9"/>
    <w:qFormat/>
    <w:rsid w:val="009C617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9C6171"/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character" w:styleId="Gl">
    <w:name w:val="Strong"/>
    <w:basedOn w:val="VarsaylanParagrafYazTipi"/>
    <w:uiPriority w:val="22"/>
    <w:qFormat/>
    <w:rsid w:val="009C6171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9C61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Default">
    <w:name w:val="Default"/>
    <w:rsid w:val="00B421C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AklamaBavurusu">
    <w:name w:val="annotation reference"/>
    <w:basedOn w:val="VarsaylanParagrafYazTipi"/>
    <w:uiPriority w:val="99"/>
    <w:semiHidden/>
    <w:unhideWhenUsed/>
    <w:rsid w:val="003630D9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3630D9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3630D9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3630D9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3630D9"/>
    <w:rPr>
      <w:b/>
      <w:bCs/>
      <w:sz w:val="20"/>
      <w:szCs w:val="20"/>
    </w:rPr>
  </w:style>
  <w:style w:type="paragraph" w:styleId="ListeParagraf">
    <w:name w:val="List Paragraph"/>
    <w:basedOn w:val="Normal"/>
    <w:uiPriority w:val="34"/>
    <w:qFormat/>
    <w:rsid w:val="00E04B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935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04575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9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927084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55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F80E0B-2E1B-45DC-B670-5EE1F5C2BA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</TotalTime>
  <Pages>1</Pages>
  <Words>309</Words>
  <Characters>1764</Characters>
  <Application>Microsoft Office Word</Application>
  <DocSecurity>0</DocSecurity>
  <Lines>14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t Yantir</dc:creator>
  <cp:keywords/>
  <dc:description/>
  <cp:lastModifiedBy>su</cp:lastModifiedBy>
  <cp:revision>33</cp:revision>
  <cp:lastPrinted>2020-11-06T11:47:00Z</cp:lastPrinted>
  <dcterms:created xsi:type="dcterms:W3CDTF">2021-08-01T09:12:00Z</dcterms:created>
  <dcterms:modified xsi:type="dcterms:W3CDTF">2021-09-27T12:56:00Z</dcterms:modified>
</cp:coreProperties>
</file>